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buja,</w:t>
      </w:r>
      <w:r>
        <w:t xml:space="preserve"> </w:t>
      </w:r>
      <w:r>
        <w:t xml:space="preserve">Nigeria</w:t>
      </w:r>
    </w:p>
    <w:bookmarkStart w:id="21" w:name="internship-application-letter"/>
    <w:p>
      <w:pPr>
        <w:pStyle w:val="Heading1"/>
      </w:pPr>
      <w:r>
        <w:t xml:space="preserve">INTERNSHIP APPLICATION LETTER</w:t>
      </w:r>
    </w:p>
    <w:bookmarkStart w:id="20" w:name="for-accountant-internship-position"/>
    <w:p>
      <w:pPr>
        <w:pStyle w:val="Heading2"/>
      </w:pPr>
      <w:r>
        <w:t xml:space="preserve">FOR ACCOUNTANT INTERNSHIP POSITION</w:t>
      </w:r>
    </w:p>
    <w:p>
      <w:pPr>
        <w:pStyle w:val="FirstParagraph"/>
      </w:pPr>
      <w:r>
        <w:t xml:space="preserve">Nigeria Abuja | Application for Summer 2024 Internship</w:t>
      </w:r>
    </w:p>
    <w:bookmarkEnd w:id="20"/>
    <w:bookmarkEnd w:id="21"/>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ja, FCT</w:t>
      </w:r>
      <w:r>
        <w:br/>
      </w:r>
      <w:r>
        <w:t xml:space="preserve">Nigeria</w:t>
      </w:r>
    </w:p>
    <w:bookmarkStart w:id="23" w:name="Xeb5b0bc40d84f5bc971e6348084c8a24e549390"/>
    <w:p>
      <w:pPr>
        <w:pStyle w:val="Heading3"/>
      </w:pPr>
      <w:r>
        <w:t xml:space="preserve">Subject: Application for Accountant Internship Position at [Company Name]</w:t>
      </w:r>
    </w:p>
    <w:p>
      <w:pPr>
        <w:pStyle w:val="FirstParagraph"/>
      </w:pPr>
      <w:r>
        <w:t xml:space="preserve">Dear Hiring Manager,</w:t>
      </w:r>
    </w:p>
    <w:p>
      <w:pPr>
        <w:pStyle w:val="BodyText"/>
      </w:pPr>
      <w:r>
        <w:t xml:space="preserve">I am writing to express my enthusiastic interest in the Accountant Internship position at [Company Name] in Abuja, Nigeria, as advertised on your company website and through the University of Abuja Career Portal. As a final-year Bachelor of Science (B.Sc.) Accounting student at the University of Abuja with an outstanding academic record (GPA: 3.8/4.0) and hands-on experience in financial systems relevant to Nigeria's business landscape, I am confident that my skills align precisely with your internship requirements. This</w:t>
      </w:r>
      <w:r>
        <w:t xml:space="preserve"> </w:t>
      </w:r>
      <w:r>
        <w:rPr>
          <w:bCs/>
          <w:b/>
        </w:rPr>
        <w:t xml:space="preserve">Internship Application Letter</w:t>
      </w:r>
      <w:r>
        <w:t xml:space="preserve"> </w:t>
      </w:r>
      <w:r>
        <w:t xml:space="preserve">serves as a formal declaration of my commitment to contribute meaningfully to your finance department while developing practical expertise under the guidance of Abuja's leading accounting professionals.</w:t>
      </w:r>
    </w:p>
    <w:p>
      <w:pPr>
        <w:pStyle w:val="BodyText"/>
      </w:pPr>
      <w:r>
        <w:t xml:space="preserve">Nigeria's economic significance as Africa's largest economy makes Abuja an indispensable hub for financial innovation and governance. Having grown up in the Federal Capital Territory, I have witnessed firsthand how meticulous accounting practices directly impact national development initiatives—from budget allocations for infrastructure projects to compliance with the Corporate Affairs Commission (CAC) regulations. My academic journey at the University of Abuja has immersed me in Nigeria-specific accounting frameworks including FAR 1-4 (Financial Accounting Standards), NIGERIAN TAX TREATY PROVISIONS, and SAP ERP implementations commonly used by multinational firms operating in Abuja. I have consistently excelled in courses such as Advanced Financial Accounting, Taxation Principles, and Audit &amp; Assurance Systems—subjects critical for navigating Nigeria's complex financial environment.</w:t>
      </w:r>
    </w:p>
    <w:p>
      <w:pPr>
        <w:pStyle w:val="BodyText"/>
      </w:pPr>
      <w:r>
        <w:t xml:space="preserve">My practical experience extends beyond classroom theory. During my semester at the Federal Ministry of Finance (Abuja), I assisted senior accountants with budget tracking for the National Social Investment Programme (NSIP), where I processed over 200 monthly transaction entries using QuickBooks and Excel, ensuring 98% data accuracy. This role required strict adherence to Nigerian public financial management standards while supporting a team responsible for disbursing ₦45 billion annually across 36 states. Additionally, as the Finance Secretary for the University of Abuja Students' Union, I managed ₦1.2 million in operational funds—processing petty cash requests, reconciling bank statements against NUBA (Nigerian University Bank Account) systems, and preparing monthly financial reports for student council meetings. These experiences taught me how accounting integrity directly influences organizational trust in Nigeria's public sector.</w:t>
      </w:r>
    </w:p>
    <w:p>
      <w:pPr>
        <w:pStyle w:val="BodyText"/>
      </w:pPr>
      <w:r>
        <w:t xml:space="preserve">What particularly excites me about this internship opportunity is [Company Name]'s reputation as a pioneer in ethical financial management within Nigeria Abuja. Your recent work on the Lagos-Abuja Economic Corridor Project Audit, which required navigating inter-state fiscal regulations and cross-agency collaboration, resonates deeply with my academic focus on public sector accounting. I am eager to apply my proficiency in Microsoft Dynamics 365 (certified through Microsoft's Nigeria Learning Pathways) to support your team's efforts in streamlining financial workflows. In particular, I am keen to learn how your firm implements the recently updated Nigerian Accounting Standards Board (NASB) guidelines for SMEs—a critical development for Abuja's burgeoning entrepreneurship ecosystem.</w:t>
      </w:r>
    </w:p>
    <w:p>
      <w:pPr>
        <w:pStyle w:val="BodyText"/>
      </w:pPr>
      <w:r>
        <w:t xml:space="preserve">I understand that success as an Accountant Intern in Nigeria demands more than technical skills; it requires cultural intelligence. Having volunteered with Abia State Youth Corps at a community accounting initiative in Gwagwalada, I developed the ability to explain complex financial concepts to non-specialists—translating "depreciation schedules" into practical terms for small business owners. This skill is invaluable when supporting multinational clients in Abuja who operate across Nigeria's diverse economic regions. My fluency in English and Hausa (with intermediate Yoruba) further enables effective communication with stakeholders across the Federal Capital Territory's multi-ethnic business environment.</w:t>
      </w:r>
    </w:p>
    <w:p>
      <w:pPr>
        <w:pStyle w:val="BodyText"/>
      </w:pPr>
      <w:r>
        <w:t xml:space="preserve">My commitment to professional growth aligns perfectly with [Company Name]'s values of "Excellence, Integrity, and Impact" as reflected in your 2023 Sustainability Report. I have actively pursued certifications relevant to Nigeria's accounting sector: I am currently preparing for the Association of Chartered Certified Accountants (ACCA) Foundation Level while completing a Certificate in Tax Compliance from the Institute of Chartered Accountants of Nigeria (ICAN). These credentials, combined with my passion for leveraging technology to solve financial challenges, position me to immediately contribute to your team's objectives. For instance, I recently developed an automated Excel macro that reduced month-end closing time by 25% during my university project on "Digital Transformation in Nigerian SMEs"—a solution I believe could benefit your accounts payable processes.</w:t>
      </w:r>
    </w:p>
    <w:p>
      <w:pPr>
        <w:pStyle w:val="BodyText"/>
      </w:pPr>
      <w:r>
        <w:t xml:space="preserve">Abuja represents a unique crucible for financial innovation where international firms and government entities converge. This internship is not merely an academic requirement but a strategic step toward becoming a Certified Public Accountant (CPA) registered with the Institute of Chartered Accountants of Nigeria (ICAN). I am particularly motivated by your firm's mentorship program, which has produced 15 ICAN-qualified professionals over the past five years. I would be honored to learn from your senior accountants while contributing fresh perspectives on digital accounting solutions for Nigeria's evolving economy. My goal is to eventually specialize in financial compliance for Abuja-based infrastructure projects—a field where precise accounting practices directly impact national development goals.</w:t>
      </w:r>
    </w:p>
    <w:p>
      <w:pPr>
        <w:pStyle w:val="BodyText"/>
      </w:pPr>
      <w:r>
        <w:t xml:space="preserve">My resume, attached for your review, provides further detail on my qualifications. I have also included a letter of recommendation from Professor Amina Bello, Head of Accounting at the University of Abuja (who has mentored me since 2021), highlighting my analytical rigor and dedication to ethical financial practices. I welcome the opportunity to discuss how my skills in Nigerian accounting standards, financial reporting systems, and cross-cultural communication can support [Company Name]'s mission in Nigeria Abuja.</w:t>
      </w:r>
    </w:p>
    <w:p>
      <w:pPr>
        <w:pStyle w:val="BodyText"/>
      </w:pPr>
      <w:r>
        <w:t xml:space="preserve">Thank you for considering my application as a dedicated candidate for this Accountant Internship. I am available for an interview at your earliest convenience and will follow up next week to discuss how I can contribute to your team's success. As a future leader in Nigeria's accounting profession, I am eager to begin my journey with [Company Name]—where integrity meets opportunity in the heart of Africa's financial capital.</w:t>
      </w:r>
    </w:p>
    <w:p>
      <w:pPr>
        <w:pStyle w:val="BodyText"/>
      </w:pPr>
      <w:r>
        <w:t xml:space="preserve">Sincerely,</w:t>
      </w:r>
    </w:p>
    <w:p>
      <w:pPr>
        <w:pStyle w:val="BodyText"/>
      </w:pPr>
      <w:r>
        <w:t xml:space="preserve">[Your Full Name]</w:t>
      </w:r>
    </w:p>
    <w:bookmarkStart w:id="22" w:name="Xaf087af730c2aec4e6fff609c8d0314f69f9cce"/>
    <w:p>
      <w:pPr>
        <w:pStyle w:val="Heading4"/>
      </w:pPr>
      <w:r>
        <w:t xml:space="preserve">Key Qualifications for Accountant Internship in Nigeria Abuja</w:t>
      </w:r>
    </w:p>
    <w:p>
      <w:pPr>
        <w:numPr>
          <w:ilvl w:val="0"/>
          <w:numId w:val="1001"/>
        </w:numPr>
        <w:pStyle w:val="Compact"/>
      </w:pPr>
      <w:r>
        <w:rPr>
          <w:bCs/>
          <w:b/>
        </w:rPr>
        <w:t xml:space="preserve">Nigeria-Specific Expertise:</w:t>
      </w:r>
      <w:r>
        <w:t xml:space="preserve"> </w:t>
      </w:r>
      <w:r>
        <w:t xml:space="preserve">Proficient in NAFDAC regulations, CAC compliance, and Federal Tax Service (FTS) requirements</w:t>
      </w:r>
    </w:p>
    <w:p>
      <w:pPr>
        <w:numPr>
          <w:ilvl w:val="0"/>
          <w:numId w:val="1001"/>
        </w:numPr>
        <w:pStyle w:val="Compact"/>
      </w:pPr>
      <w:r>
        <w:rPr>
          <w:bCs/>
          <w:b/>
        </w:rPr>
        <w:t xml:space="preserve">Technical Skills:</w:t>
      </w:r>
      <w:r>
        <w:t xml:space="preserve"> </w:t>
      </w:r>
      <w:r>
        <w:t xml:space="preserve">QuickBooks Online (certified), SAP ERP implementation training, Advanced Excel (VLOOKUP/PivotTables)</w:t>
      </w:r>
    </w:p>
    <w:p>
      <w:pPr>
        <w:numPr>
          <w:ilvl w:val="0"/>
          <w:numId w:val="1001"/>
        </w:numPr>
        <w:pStyle w:val="Compact"/>
      </w:pPr>
      <w:r>
        <w:rPr>
          <w:bCs/>
          <w:b/>
        </w:rPr>
        <w:t xml:space="preserve">Local Context:</w:t>
      </w:r>
      <w:r>
        <w:t xml:space="preserve"> </w:t>
      </w:r>
      <w:r>
        <w:t xml:space="preserve">Understanding of Abuja's business ecosystem including Economic and Social Development Plan (ESDP) financial frameworks</w:t>
      </w:r>
    </w:p>
    <w:p>
      <w:pPr>
        <w:numPr>
          <w:ilvl w:val="0"/>
          <w:numId w:val="1001"/>
        </w:numPr>
        <w:pStyle w:val="Compact"/>
      </w:pPr>
      <w:r>
        <w:rPr>
          <w:bCs/>
          <w:b/>
        </w:rPr>
        <w:t xml:space="preserve">Cultural Alignment:</w:t>
      </w:r>
      <w:r>
        <w:t xml:space="preserve"> </w:t>
      </w:r>
      <w:r>
        <w:t xml:space="preserve">Experience navigating Nigerian professional etiquette in government and corporate settings</w:t>
      </w:r>
    </w:p>
    <w:p>
      <w:pPr>
        <w:numPr>
          <w:ilvl w:val="0"/>
          <w:numId w:val="1001"/>
        </w:numPr>
        <w:pStyle w:val="Compact"/>
      </w:pPr>
      <w:r>
        <w:rPr>
          <w:bCs/>
          <w:b/>
        </w:rPr>
        <w:t xml:space="preserve">Professional Development:</w:t>
      </w:r>
      <w:r>
        <w:t xml:space="preserve"> </w:t>
      </w:r>
      <w:r>
        <w:t xml:space="preserve">Active member of the Abuja Chapter, Nigerian Accounting Students' Association (NAXA)</w:t>
      </w:r>
    </w:p>
    <w:bookmarkEnd w:id="22"/>
    <w:p>
      <w:pPr>
        <w:pStyle w:val="FirstParagraph"/>
      </w:pPr>
      <w:r>
        <w:t xml:space="preserve">This Internship Application Letter reflects my commitment to professional excellence in Nigeria's accounting sector, with special emphasis on Abuja's pivotal role as the nation's financial governance center. I am prepared to contribute immediately while growing under the mentorship of [Company Name]'s esteemed professional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Abuja, Nigeria</dc:title>
  <dc:creator/>
  <cp:keywords/>
  <dcterms:created xsi:type="dcterms:W3CDTF">2025-12-07T22:54:44Z</dcterms:created>
  <dcterms:modified xsi:type="dcterms:W3CDTF">2025-12-07T22:54:44Z</dcterms:modified>
</cp:coreProperties>
</file>

<file path=docProps/custom.xml><?xml version="1.0" encoding="utf-8"?>
<Properties xmlns="http://schemas.openxmlformats.org/officeDocument/2006/custom-properties" xmlns:vt="http://schemas.openxmlformats.org/officeDocument/2006/docPropsVTypes"/>
</file>